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151"/>
        <w:gridCol w:w="761"/>
        <w:gridCol w:w="1111"/>
        <w:gridCol w:w="568"/>
        <w:gridCol w:w="681"/>
        <w:gridCol w:w="226"/>
        <w:gridCol w:w="957"/>
        <w:gridCol w:w="978"/>
        <w:gridCol w:w="385"/>
        <w:gridCol w:w="1192"/>
      </w:tblGrid>
      <w:tr w:rsidR="00F15E37" w14:paraId="3F165992" w14:textId="77777777" w:rsidTr="00F15E3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8382959" w14:textId="77777777" w:rsidR="00F15E3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utcom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97001F" w14:textId="77777777" w:rsidR="00F15E3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it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EC4EFE" w14:textId="77777777" w:rsidR="00F15E3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mea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9F6D25" w14:textId="77777777" w:rsidR="00F15E3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2AFC7C" w14:textId="77777777" w:rsidR="00F15E3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ci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724E4EF" w14:textId="77777777" w:rsidR="00F15E3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6F6E07" w14:textId="77777777" w:rsidR="00F15E3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w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6DCEE24" w14:textId="77777777" w:rsidR="00F15E37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upper_dif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4A8AE9F" w14:textId="77777777" w:rsidR="00F15E3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3FF7E8" w14:textId="77777777" w:rsidR="00F15E3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E52D6A" w14:paraId="5F8079BC" w14:textId="77777777" w:rsidTr="00AF5DB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70B28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3E490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6CC24" w14:textId="2E6A6CD4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81.50 [3120.50, 3242.5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F5BB5" w14:textId="4708C2A6" w:rsidR="00E52D6A" w:rsidRDefault="00E52D6A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E0BAB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25B96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05C8E9B8" w14:textId="77777777" w:rsidTr="00514EF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AFF08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6B8AA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22A76" w14:textId="14484200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16.70 [3018.09, 3215.3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5B45B" w14:textId="7FBB4AC8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4.80 [-180.75, 51.16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4CACB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4AF61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6ACE4718" w14:textId="77777777" w:rsidTr="00CF01C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AE448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4469F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D55F4" w14:textId="4311379C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98.79 [2988.97, 3208.62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24A6F" w14:textId="6810D3E8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82.70 [-208.34, 42.9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E71DE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340EC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667BB497" w14:textId="77777777" w:rsidTr="007A52EE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A47C0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F571D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3EAD6" w14:textId="4CD65664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33 [34.16, 34.5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334BE" w14:textId="27C766CB" w:rsidR="00E52D6A" w:rsidRDefault="00E52D6A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B0B8F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718B6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4BD3BB50" w14:textId="77777777" w:rsidTr="006559B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BE0B8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8C0D8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5730F" w14:textId="1F1AB463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27 [33.99, 34.5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5ED23" w14:textId="67B56915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6 [-0.39, 0.28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71647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E9555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67BC87EA" w14:textId="77777777" w:rsidTr="00050CC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5D950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ead circumference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E7F19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4B5DC" w14:textId="1E2CE8AE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17 [33.85, 34.4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7A570" w14:textId="72200D46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7 [-0.53, 0.2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2A057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DFDBF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7505446C" w14:textId="77777777" w:rsidTr="0085419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6FBB1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28D6A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1D282" w14:textId="3F9EBA3E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74.60 [559.79, 589.41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78A3C" w14:textId="0B582E44" w:rsidR="00E52D6A" w:rsidRDefault="00E52D6A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ECB55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B43D0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75B656BC" w14:textId="77777777" w:rsidTr="004A60C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ED679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6C7E2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522B5" w14:textId="4B3104E2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47.13 [523.20, 571.0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A0A35" w14:textId="08363717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7.47 [-55.61, 0.6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65CAE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E7FB7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53148E0D" w14:textId="77777777" w:rsidTr="000C1A3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A6088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lacenta weight (g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63386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DE76C" w14:textId="08A27CC1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48.36 [521.78, 574.94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3565A" w14:textId="3D938124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26.24 [-56.67, 4.1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475F7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E5234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52CB51ED" w14:textId="77777777" w:rsidTr="0072165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A579F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052DD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EC242" w14:textId="7C20CB3F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15 [48.90, 49.40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4EBD1" w14:textId="16F4B966" w:rsidR="00E52D6A" w:rsidRDefault="00E52D6A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77569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017BB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31A70B01" w14:textId="77777777" w:rsidTr="00E544B4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2C7A3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1B08D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D8866" w14:textId="67B6CE85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07 [48.67, 49.47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92A7A" w14:textId="2E812066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8 [-0.55, 0.4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F6642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2C6F1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3A807514" w14:textId="77777777" w:rsidTr="0073740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DFE27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irth length (cm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C015F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3CCFC" w14:textId="0B149D53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.03 [48.58, 49.4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BB3BF" w14:textId="13D61F4B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2 [-0.63, 0.39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B92F6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1A269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4CC95988" w14:textId="77777777" w:rsidTr="008D3C5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85F6C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1A64C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8E0D5" w14:textId="56E1AAA8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6 [2.63, 2.6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3891C" w14:textId="2461B59B" w:rsidR="00E52D6A" w:rsidRDefault="00E52D6A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FC326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E69AF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280A615D" w14:textId="77777777" w:rsidTr="003642F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C9317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3CDA5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F6328" w14:textId="0CFA367A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4 (2.59, 2.6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59F8C" w14:textId="7E8FF4F0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3 [-0.08, 0.03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688DE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D704F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73285DE0" w14:textId="77777777" w:rsidTr="0085751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5FE62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nderal ind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CC805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D8CBC" w14:textId="431EE15C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60 [2.55, 2.66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DCB11" w14:textId="1B746246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06 [-0.12, 0.00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4113C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5FE45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771C61B7" w14:textId="77777777" w:rsidTr="00A07938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65F25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D098C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268CB" w14:textId="7FC35B6F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55 [39.40, 39.69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C9621" w14:textId="5356C548" w:rsidR="00E52D6A" w:rsidRDefault="00E52D6A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8603B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0A090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0B724061" w14:textId="77777777" w:rsidTr="0050629C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DAC88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0AB68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ild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D87CA" w14:textId="579FDB80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60 [39.37, 39.83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438A4" w14:textId="15975D4B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 [-0.21, 0.32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DF705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A5600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  <w:tr w:rsidR="00E52D6A" w14:paraId="31A68FDE" w14:textId="77777777" w:rsidTr="00F6077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C7ED0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stational age (week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9C689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e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B4F70" w14:textId="6FCE5903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42 [39.17, 39.68]</w:t>
            </w:r>
          </w:p>
        </w:tc>
        <w:tc>
          <w:tcPr>
            <w:tcW w:w="0" w:type="auto"/>
            <w:gridSpan w:val="3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03528" w14:textId="64135E35" w:rsidR="00E52D6A" w:rsidRDefault="00E52D6A" w:rsidP="00E52D6A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0.12 [-0.41, 0.17]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40E22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EF696" w14:textId="77777777" w:rsidR="00E52D6A" w:rsidRDefault="00E52D6A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ultivariable</w:t>
            </w:r>
          </w:p>
        </w:tc>
      </w:tr>
    </w:tbl>
    <w:p w14:paraId="5DE9F40A" w14:textId="77777777" w:rsidR="00F15E37" w:rsidRDefault="00F15E37">
      <w:pPr>
        <w:pStyle w:val="FirstParagraph"/>
      </w:pPr>
    </w:p>
    <w:sectPr w:rsidR="00F15E3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38826" w14:textId="77777777" w:rsidR="00935C69" w:rsidRDefault="00935C69">
      <w:pPr>
        <w:spacing w:after="0"/>
      </w:pPr>
      <w:r>
        <w:separator/>
      </w:r>
    </w:p>
  </w:endnote>
  <w:endnote w:type="continuationSeparator" w:id="0">
    <w:p w14:paraId="5045AD24" w14:textId="77777777" w:rsidR="00935C69" w:rsidRDefault="00935C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D11940" w14:textId="77777777" w:rsidR="00935C69" w:rsidRDefault="00935C69">
      <w:r>
        <w:separator/>
      </w:r>
    </w:p>
  </w:footnote>
  <w:footnote w:type="continuationSeparator" w:id="0">
    <w:p w14:paraId="401195E9" w14:textId="77777777" w:rsidR="00935C69" w:rsidRDefault="00935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2A72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465705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5E37"/>
    <w:rsid w:val="00935C69"/>
    <w:rsid w:val="00B32AD4"/>
    <w:rsid w:val="00E52D6A"/>
    <w:rsid w:val="00F15E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8905A"/>
  <w15:docId w15:val="{40FA0B49-4DBC-461C-B884-AC711ED1D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31</Words>
  <Characters>1274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ilde Le Vu</cp:lastModifiedBy>
  <cp:revision>2</cp:revision>
  <dcterms:created xsi:type="dcterms:W3CDTF">2025-06-30T09:32:00Z</dcterms:created>
  <dcterms:modified xsi:type="dcterms:W3CDTF">2025-06-30T11:26:00Z</dcterms:modified>
</cp:coreProperties>
</file>